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D62793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Academic </w:t>
      </w:r>
      <w:r w:rsidR="00194D61" w:rsidRPr="00194D61">
        <w:rPr>
          <w:b/>
          <w:sz w:val="52"/>
          <w:szCs w:val="52"/>
        </w:rPr>
        <w:t>Council</w:t>
      </w:r>
    </w:p>
    <w:p w14:paraId="1E9FB3F4" w14:textId="519BC096" w:rsidR="00D62793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>: Friday</w:t>
      </w:r>
      <w:r w:rsidR="00912CFD">
        <w:rPr>
          <w:b/>
          <w:sz w:val="36"/>
          <w:szCs w:val="36"/>
        </w:rPr>
        <w:t xml:space="preserve">, </w:t>
      </w:r>
      <w:r w:rsidR="001E15ED">
        <w:rPr>
          <w:b/>
          <w:sz w:val="36"/>
          <w:szCs w:val="36"/>
        </w:rPr>
        <w:t>February 10</w:t>
      </w:r>
      <w:r w:rsidR="007F362B">
        <w:rPr>
          <w:b/>
          <w:sz w:val="36"/>
          <w:szCs w:val="36"/>
        </w:rPr>
        <w:t>, 2023</w:t>
      </w:r>
    </w:p>
    <w:p w14:paraId="63AE016C" w14:textId="2053C20F" w:rsidR="00194D61" w:rsidRPr="00194D61" w:rsidRDefault="007F362B">
      <w:pPr>
        <w:rPr>
          <w:b/>
        </w:rPr>
      </w:pPr>
      <w:r>
        <w:rPr>
          <w:b/>
        </w:rPr>
        <w:t>9:30</w:t>
      </w:r>
      <w:r w:rsidR="005067D8">
        <w:rPr>
          <w:b/>
        </w:rPr>
        <w:t xml:space="preserve"> am- 11</w:t>
      </w:r>
      <w:r w:rsidR="00130245"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2C1259">
        <w:rPr>
          <w:b/>
        </w:rPr>
        <w:t>Montana Board Room, Norm Asbjornson Hall.</w:t>
      </w: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3870"/>
      </w:tblGrid>
      <w:tr w:rsidR="00CF01F0" w14:paraId="4166E95F" w14:textId="77777777" w:rsidTr="00DD36C4">
        <w:trPr>
          <w:jc w:val="center"/>
        </w:trPr>
        <w:tc>
          <w:tcPr>
            <w:tcW w:w="1133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DD36C4">
        <w:trPr>
          <w:jc w:val="center"/>
        </w:trPr>
        <w:tc>
          <w:tcPr>
            <w:tcW w:w="265" w:type="dxa"/>
          </w:tcPr>
          <w:p w14:paraId="2413B2E3" w14:textId="3D858BBA" w:rsidR="00CF01F0" w:rsidRDefault="005A74ED">
            <w:r>
              <w:t>X</w:t>
            </w:r>
          </w:p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297BF2B2" w:rsidR="00CF01F0" w:rsidRDefault="005A74ED">
            <w:r>
              <w:t>X</w:t>
            </w:r>
          </w:p>
        </w:tc>
        <w:tc>
          <w:tcPr>
            <w:tcW w:w="3150" w:type="dxa"/>
          </w:tcPr>
          <w:p w14:paraId="236CCD73" w14:textId="71847453" w:rsidR="00CF01F0" w:rsidRDefault="004A434B" w:rsidP="004A434B">
            <w:r>
              <w:t>Sreekala Bajwa</w:t>
            </w:r>
            <w:r w:rsidR="00CF01F0">
              <w:t xml:space="preserve"> – COA </w:t>
            </w:r>
          </w:p>
        </w:tc>
        <w:tc>
          <w:tcPr>
            <w:tcW w:w="270" w:type="dxa"/>
          </w:tcPr>
          <w:p w14:paraId="2012687B" w14:textId="19EA9EEA" w:rsidR="00CF01F0" w:rsidRDefault="00CF01F0"/>
        </w:tc>
        <w:tc>
          <w:tcPr>
            <w:tcW w:w="3870" w:type="dxa"/>
          </w:tcPr>
          <w:p w14:paraId="7D3EF6E5" w14:textId="34593CF4" w:rsidR="00CF01F0" w:rsidRDefault="0080265F" w:rsidP="00390FDC">
            <w:r>
              <w:t>Royce Smith</w:t>
            </w:r>
            <w:r w:rsidR="00987867">
              <w:t>- COAA</w:t>
            </w:r>
            <w:r w:rsidR="00CF01F0">
              <w:t xml:space="preserve"> </w:t>
            </w:r>
          </w:p>
        </w:tc>
      </w:tr>
      <w:tr w:rsidR="00CF01F0" w14:paraId="1D867CC0" w14:textId="77777777" w:rsidTr="00DD36C4">
        <w:trPr>
          <w:jc w:val="center"/>
        </w:trPr>
        <w:tc>
          <w:tcPr>
            <w:tcW w:w="265" w:type="dxa"/>
          </w:tcPr>
          <w:p w14:paraId="5B73FD7A" w14:textId="3800F2BB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29DF4E8C" w:rsidR="00CF01F0" w:rsidRDefault="00CF01F0"/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05EB377A" w:rsidR="00CF01F0" w:rsidRDefault="005A74ED">
            <w:r>
              <w:t>X</w:t>
            </w:r>
          </w:p>
        </w:tc>
        <w:tc>
          <w:tcPr>
            <w:tcW w:w="387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DD36C4">
        <w:trPr>
          <w:trHeight w:val="70"/>
          <w:jc w:val="center"/>
        </w:trPr>
        <w:tc>
          <w:tcPr>
            <w:tcW w:w="265" w:type="dxa"/>
          </w:tcPr>
          <w:p w14:paraId="4B6C8BAB" w14:textId="08D20BA1" w:rsidR="00650080" w:rsidRDefault="00650080" w:rsidP="00650080"/>
        </w:tc>
        <w:tc>
          <w:tcPr>
            <w:tcW w:w="3510" w:type="dxa"/>
          </w:tcPr>
          <w:p w14:paraId="1E37089F" w14:textId="474B972F" w:rsidR="00650080" w:rsidRDefault="00D62793" w:rsidP="00987867">
            <w:r>
              <w:t>Jeff Heys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3FF82C7F" w:rsidR="00650080" w:rsidRDefault="00D43EB4" w:rsidP="00650080">
            <w:r>
              <w:t>X</w:t>
            </w:r>
          </w:p>
        </w:tc>
        <w:tc>
          <w:tcPr>
            <w:tcW w:w="3150" w:type="dxa"/>
          </w:tcPr>
          <w:p w14:paraId="39D2172C" w14:textId="1FF93646" w:rsidR="00650080" w:rsidRDefault="00B62158" w:rsidP="004C0BA4">
            <w:r>
              <w:t>Dan Miller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6CEAA885" w:rsidR="00650080" w:rsidRDefault="005A74ED" w:rsidP="005A74ED">
            <w:r>
              <w:t>X</w:t>
            </w:r>
          </w:p>
        </w:tc>
        <w:tc>
          <w:tcPr>
            <w:tcW w:w="387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DD36C4">
        <w:trPr>
          <w:trHeight w:val="70"/>
          <w:jc w:val="center"/>
        </w:trPr>
        <w:tc>
          <w:tcPr>
            <w:tcW w:w="265" w:type="dxa"/>
          </w:tcPr>
          <w:p w14:paraId="253818A1" w14:textId="76AB213F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23CDA556" w:rsidR="00650080" w:rsidRDefault="005A74ED" w:rsidP="00650080">
            <w:r>
              <w:t>X</w:t>
            </w:r>
          </w:p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44424D8F" w:rsidR="00650080" w:rsidRDefault="00650080" w:rsidP="00650080"/>
        </w:tc>
        <w:tc>
          <w:tcPr>
            <w:tcW w:w="387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DD36C4">
        <w:trPr>
          <w:jc w:val="center"/>
        </w:trPr>
        <w:tc>
          <w:tcPr>
            <w:tcW w:w="265" w:type="dxa"/>
          </w:tcPr>
          <w:p w14:paraId="66AAD577" w14:textId="2D88DDDA" w:rsidR="00650080" w:rsidRDefault="00D43EB4" w:rsidP="00650080">
            <w:r>
              <w:t>X</w:t>
            </w:r>
          </w:p>
        </w:tc>
        <w:tc>
          <w:tcPr>
            <w:tcW w:w="3510" w:type="dxa"/>
          </w:tcPr>
          <w:p w14:paraId="42CC1683" w14:textId="2F99AE66" w:rsidR="00650080" w:rsidRDefault="007F2104" w:rsidP="00650080">
            <w:r>
              <w:t>Kristof Zaba- International Programs</w:t>
            </w:r>
          </w:p>
        </w:tc>
        <w:tc>
          <w:tcPr>
            <w:tcW w:w="270" w:type="dxa"/>
          </w:tcPr>
          <w:p w14:paraId="2A888917" w14:textId="511B05F8" w:rsidR="00650080" w:rsidRDefault="00D43EB4" w:rsidP="00650080">
            <w:r>
              <w:t>X</w:t>
            </w:r>
          </w:p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4E7A4A78" w:rsidR="00650080" w:rsidRDefault="005A74ED" w:rsidP="00650080">
            <w:r>
              <w:t>X</w:t>
            </w:r>
          </w:p>
        </w:tc>
        <w:tc>
          <w:tcPr>
            <w:tcW w:w="3870" w:type="dxa"/>
          </w:tcPr>
          <w:p w14:paraId="38AD0521" w14:textId="1F345744" w:rsidR="00650080" w:rsidRDefault="0017210B" w:rsidP="002627C6">
            <w:r>
              <w:t>Jennifer Thomson</w:t>
            </w:r>
            <w:r w:rsidR="00987867">
              <w:t>- Faculty Senate</w:t>
            </w:r>
          </w:p>
        </w:tc>
      </w:tr>
      <w:tr w:rsidR="007F2104" w14:paraId="5DA3007F" w14:textId="77777777" w:rsidTr="00DD36C4">
        <w:trPr>
          <w:jc w:val="center"/>
        </w:trPr>
        <w:tc>
          <w:tcPr>
            <w:tcW w:w="265" w:type="dxa"/>
          </w:tcPr>
          <w:p w14:paraId="6A2DD70F" w14:textId="312F4E5F" w:rsidR="007F2104" w:rsidRDefault="005A74ED" w:rsidP="00650080">
            <w:r>
              <w:t>X</w:t>
            </w:r>
          </w:p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387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DD36C4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07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DD36C4">
        <w:trPr>
          <w:trHeight w:val="215"/>
          <w:jc w:val="center"/>
        </w:trPr>
        <w:tc>
          <w:tcPr>
            <w:tcW w:w="265" w:type="dxa"/>
          </w:tcPr>
          <w:p w14:paraId="41698E6D" w14:textId="6588553C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401E1A91" w:rsidR="00650080" w:rsidRDefault="005A74ED" w:rsidP="00650080">
            <w:r>
              <w:t>X</w:t>
            </w:r>
          </w:p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39A76066" w:rsidR="00650080" w:rsidRDefault="005A74ED" w:rsidP="00650080">
            <w:r>
              <w:t>X</w:t>
            </w:r>
          </w:p>
        </w:tc>
        <w:tc>
          <w:tcPr>
            <w:tcW w:w="3870" w:type="dxa"/>
          </w:tcPr>
          <w:p w14:paraId="6312008E" w14:textId="7743F6E7" w:rsidR="00650080" w:rsidRDefault="008360E7" w:rsidP="004A434B">
            <w:r>
              <w:t>Steve Swinford- Vice Provost</w:t>
            </w:r>
          </w:p>
        </w:tc>
      </w:tr>
      <w:tr w:rsidR="00650080" w14:paraId="2E09E20C" w14:textId="77777777" w:rsidTr="00DD36C4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581786C4" w:rsidR="00650080" w:rsidRDefault="005A74ED" w:rsidP="00650080">
            <w:r>
              <w:t>X</w:t>
            </w:r>
          </w:p>
        </w:tc>
        <w:tc>
          <w:tcPr>
            <w:tcW w:w="3870" w:type="dxa"/>
          </w:tcPr>
          <w:p w14:paraId="62D204AA" w14:textId="51C99ECC" w:rsidR="00650080" w:rsidRDefault="00D2387B" w:rsidP="00525B91">
            <w:r>
              <w:t>Martin Teintze- WWAMI</w:t>
            </w:r>
          </w:p>
        </w:tc>
      </w:tr>
      <w:tr w:rsidR="00D2387B" w14:paraId="3532583E" w14:textId="77777777" w:rsidTr="00DD36C4">
        <w:trPr>
          <w:trHeight w:val="206"/>
          <w:jc w:val="center"/>
        </w:trPr>
        <w:tc>
          <w:tcPr>
            <w:tcW w:w="265" w:type="dxa"/>
          </w:tcPr>
          <w:p w14:paraId="10DBD06A" w14:textId="5FCEDD4F" w:rsidR="00D2387B" w:rsidRDefault="00D2387B" w:rsidP="00D2387B"/>
        </w:tc>
        <w:tc>
          <w:tcPr>
            <w:tcW w:w="3510" w:type="dxa"/>
          </w:tcPr>
          <w:p w14:paraId="5BD71C51" w14:textId="389F493E" w:rsidR="00D2387B" w:rsidRDefault="00D2387B" w:rsidP="00D2387B"/>
        </w:tc>
        <w:tc>
          <w:tcPr>
            <w:tcW w:w="270" w:type="dxa"/>
          </w:tcPr>
          <w:p w14:paraId="666636E6" w14:textId="5D126EEB" w:rsidR="00D2387B" w:rsidRDefault="00D2387B" w:rsidP="00D2387B"/>
        </w:tc>
        <w:tc>
          <w:tcPr>
            <w:tcW w:w="3150" w:type="dxa"/>
          </w:tcPr>
          <w:p w14:paraId="7A550FD6" w14:textId="577FCE19" w:rsidR="00D2387B" w:rsidRDefault="00D2387B" w:rsidP="00D2387B"/>
        </w:tc>
        <w:tc>
          <w:tcPr>
            <w:tcW w:w="270" w:type="dxa"/>
          </w:tcPr>
          <w:p w14:paraId="2C4D6F5E" w14:textId="47D0B1AB" w:rsidR="00D2387B" w:rsidRDefault="00D43EB4" w:rsidP="00D2387B">
            <w:r>
              <w:t>X</w:t>
            </w:r>
          </w:p>
        </w:tc>
        <w:tc>
          <w:tcPr>
            <w:tcW w:w="3870" w:type="dxa"/>
          </w:tcPr>
          <w:p w14:paraId="31B62EE8" w14:textId="793C7D22" w:rsidR="00D2387B" w:rsidRDefault="00D2387B" w:rsidP="00D2387B">
            <w:r>
              <w:t>Paytyn Wilson – ASMSU Senate Speaker</w:t>
            </w:r>
          </w:p>
        </w:tc>
      </w:tr>
      <w:tr w:rsidR="00D2387B" w14:paraId="1BA3412B" w14:textId="77777777" w:rsidTr="00DD36C4">
        <w:trPr>
          <w:jc w:val="center"/>
        </w:trPr>
        <w:tc>
          <w:tcPr>
            <w:tcW w:w="265" w:type="dxa"/>
          </w:tcPr>
          <w:p w14:paraId="4C31BC9A" w14:textId="77777777" w:rsidR="00D2387B" w:rsidRDefault="00D2387B" w:rsidP="00D2387B">
            <w:pPr>
              <w:jc w:val="center"/>
            </w:pPr>
          </w:p>
        </w:tc>
        <w:tc>
          <w:tcPr>
            <w:tcW w:w="11070" w:type="dxa"/>
            <w:gridSpan w:val="5"/>
          </w:tcPr>
          <w:p w14:paraId="2B1D3C69" w14:textId="77777777" w:rsidR="00D2387B" w:rsidRDefault="00D2387B" w:rsidP="00D2387B">
            <w:pPr>
              <w:jc w:val="center"/>
            </w:pPr>
            <w:r>
              <w:t>Other Participants in Attendance</w:t>
            </w:r>
          </w:p>
        </w:tc>
      </w:tr>
      <w:tr w:rsidR="00D2387B" w14:paraId="3535FB10" w14:textId="77777777" w:rsidTr="00DD36C4">
        <w:trPr>
          <w:trHeight w:val="179"/>
          <w:jc w:val="center"/>
        </w:trPr>
        <w:tc>
          <w:tcPr>
            <w:tcW w:w="265" w:type="dxa"/>
          </w:tcPr>
          <w:p w14:paraId="6107CADD" w14:textId="10FE14DB" w:rsidR="00D2387B" w:rsidRDefault="00D43EB4" w:rsidP="00D2387B">
            <w:pPr>
              <w:jc w:val="center"/>
            </w:pPr>
            <w:r>
              <w:t>X</w:t>
            </w:r>
          </w:p>
        </w:tc>
        <w:tc>
          <w:tcPr>
            <w:tcW w:w="3510" w:type="dxa"/>
          </w:tcPr>
          <w:p w14:paraId="02FE5BA0" w14:textId="66F5A309" w:rsidR="00D2387B" w:rsidRDefault="00D43EB4" w:rsidP="00D2387B">
            <w:r>
              <w:t>President’s Fellow</w:t>
            </w:r>
          </w:p>
        </w:tc>
        <w:tc>
          <w:tcPr>
            <w:tcW w:w="270" w:type="dxa"/>
          </w:tcPr>
          <w:p w14:paraId="730DCCB5" w14:textId="6DA84AB9" w:rsidR="00D2387B" w:rsidRDefault="00D43EB4" w:rsidP="00D2387B">
            <w:pPr>
              <w:jc w:val="center"/>
            </w:pPr>
            <w:r>
              <w:t>X</w:t>
            </w:r>
          </w:p>
        </w:tc>
        <w:tc>
          <w:tcPr>
            <w:tcW w:w="3150" w:type="dxa"/>
          </w:tcPr>
          <w:p w14:paraId="737335D0" w14:textId="5B5AB9B8" w:rsidR="00D2387B" w:rsidRDefault="00D43EB4" w:rsidP="00D2387B">
            <w:r>
              <w:t>Chris Fastnow-OPA</w:t>
            </w:r>
          </w:p>
        </w:tc>
        <w:tc>
          <w:tcPr>
            <w:tcW w:w="270" w:type="dxa"/>
          </w:tcPr>
          <w:p w14:paraId="25E45949" w14:textId="6A4563EF" w:rsidR="00D2387B" w:rsidRDefault="007834BA" w:rsidP="00D2387B">
            <w:pPr>
              <w:jc w:val="center"/>
            </w:pPr>
            <w:r>
              <w:t>X</w:t>
            </w:r>
          </w:p>
        </w:tc>
        <w:tc>
          <w:tcPr>
            <w:tcW w:w="3870" w:type="dxa"/>
          </w:tcPr>
          <w:p w14:paraId="44420E93" w14:textId="6BF712CD" w:rsidR="00D2387B" w:rsidRDefault="007834BA" w:rsidP="00D2387B">
            <w:r>
              <w:t>Stephanie Santorico</w:t>
            </w:r>
            <w:r w:rsidR="00857DFC">
              <w:t>-ACE Fellow</w:t>
            </w:r>
          </w:p>
        </w:tc>
      </w:tr>
      <w:tr w:rsidR="00D2387B" w14:paraId="77A25001" w14:textId="77777777" w:rsidTr="00DD36C4">
        <w:trPr>
          <w:trHeight w:val="179"/>
          <w:jc w:val="center"/>
        </w:trPr>
        <w:tc>
          <w:tcPr>
            <w:tcW w:w="265" w:type="dxa"/>
          </w:tcPr>
          <w:p w14:paraId="2ACC504E" w14:textId="274AD8FB" w:rsidR="00D2387B" w:rsidRDefault="00D43EB4" w:rsidP="00D2387B">
            <w:pPr>
              <w:jc w:val="center"/>
            </w:pPr>
            <w:r>
              <w:t>X</w:t>
            </w:r>
          </w:p>
        </w:tc>
        <w:tc>
          <w:tcPr>
            <w:tcW w:w="3510" w:type="dxa"/>
          </w:tcPr>
          <w:p w14:paraId="7B3193A7" w14:textId="7097A168" w:rsidR="00D2387B" w:rsidRDefault="00D43EB4" w:rsidP="00D2387B">
            <w:r>
              <w:t>Jim Zimpel-Arts and Architecture</w:t>
            </w:r>
          </w:p>
        </w:tc>
        <w:tc>
          <w:tcPr>
            <w:tcW w:w="270" w:type="dxa"/>
          </w:tcPr>
          <w:p w14:paraId="37FA6D46" w14:textId="1019355D" w:rsidR="00D2387B" w:rsidRDefault="00D43EB4" w:rsidP="00D2387B">
            <w:pPr>
              <w:jc w:val="center"/>
            </w:pPr>
            <w:r>
              <w:t>X</w:t>
            </w:r>
          </w:p>
        </w:tc>
        <w:tc>
          <w:tcPr>
            <w:tcW w:w="3150" w:type="dxa"/>
          </w:tcPr>
          <w:p w14:paraId="1D3ED6CC" w14:textId="23BA5BAA" w:rsidR="00D2387B" w:rsidRPr="00414710" w:rsidRDefault="00D43EB4" w:rsidP="00D2387B">
            <w:pPr>
              <w:rPr>
                <w:rFonts w:cstheme="minorHAnsi"/>
              </w:rPr>
            </w:pPr>
            <w:r>
              <w:rPr>
                <w:rFonts w:cstheme="minorHAnsi"/>
              </w:rPr>
              <w:t>Kirk Lubick-Research Compliance</w:t>
            </w:r>
          </w:p>
        </w:tc>
        <w:tc>
          <w:tcPr>
            <w:tcW w:w="270" w:type="dxa"/>
          </w:tcPr>
          <w:p w14:paraId="0EC304B6" w14:textId="211D3968" w:rsidR="00D2387B" w:rsidRDefault="00D2387B" w:rsidP="00D2387B">
            <w:pPr>
              <w:jc w:val="center"/>
            </w:pPr>
          </w:p>
        </w:tc>
        <w:tc>
          <w:tcPr>
            <w:tcW w:w="3870" w:type="dxa"/>
          </w:tcPr>
          <w:p w14:paraId="6A988139" w14:textId="04252C32" w:rsidR="00D2387B" w:rsidRDefault="00D2387B" w:rsidP="00D2387B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40F87163" w:rsidR="00BE2F82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>Call to order</w:t>
      </w:r>
    </w:p>
    <w:p w14:paraId="1622C9B2" w14:textId="08E3ECF0" w:rsidR="005530D0" w:rsidRPr="00600E1F" w:rsidRDefault="005530D0" w:rsidP="005530D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Meeting was called to order at 9:31am</w:t>
      </w:r>
    </w:p>
    <w:p w14:paraId="7DA3CF69" w14:textId="59FB0069" w:rsidR="00A567C9" w:rsidRDefault="00BE175F" w:rsidP="003855B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Approval </w:t>
      </w:r>
      <w:r w:rsidR="00512C2E" w:rsidRPr="00600E1F">
        <w:rPr>
          <w:rFonts w:cstheme="minorHAnsi"/>
        </w:rPr>
        <w:t>of Minutes</w:t>
      </w:r>
      <w:r w:rsidR="00AC1915" w:rsidRPr="00600E1F">
        <w:rPr>
          <w:rFonts w:cstheme="minorHAnsi"/>
        </w:rPr>
        <w:t xml:space="preserve"> from</w:t>
      </w:r>
      <w:r w:rsidR="003D32A7" w:rsidRPr="00600E1F">
        <w:rPr>
          <w:rFonts w:cstheme="minorHAnsi"/>
        </w:rPr>
        <w:t xml:space="preserve"> </w:t>
      </w:r>
      <w:r w:rsidR="001E15ED">
        <w:rPr>
          <w:rFonts w:cstheme="minorHAnsi"/>
        </w:rPr>
        <w:t xml:space="preserve">January 6, 2023 </w:t>
      </w:r>
    </w:p>
    <w:p w14:paraId="0D4BB0BD" w14:textId="0E3C3067" w:rsidR="005530D0" w:rsidRDefault="005530D0" w:rsidP="005530D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Sreekala </w:t>
      </w:r>
      <w:r w:rsidR="00CF204E">
        <w:rPr>
          <w:rFonts w:cstheme="minorHAnsi"/>
        </w:rPr>
        <w:t xml:space="preserve">Bajwa </w:t>
      </w:r>
      <w:r>
        <w:rPr>
          <w:rFonts w:cstheme="minorHAnsi"/>
        </w:rPr>
        <w:t>moves to approve. Allison</w:t>
      </w:r>
      <w:r w:rsidR="00CF204E">
        <w:rPr>
          <w:rFonts w:cstheme="minorHAnsi"/>
        </w:rPr>
        <w:t xml:space="preserve"> Harmon</w:t>
      </w:r>
      <w:r>
        <w:rPr>
          <w:rFonts w:cstheme="minorHAnsi"/>
        </w:rPr>
        <w:t xml:space="preserve"> seconds. None opposed. Approved. </w:t>
      </w:r>
    </w:p>
    <w:p w14:paraId="466FB6E8" w14:textId="7F8747D6" w:rsidR="00E92874" w:rsidRDefault="00E92874" w:rsidP="001E15E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Topics:</w:t>
      </w:r>
      <w:r w:rsidRPr="001E15ED">
        <w:rPr>
          <w:rFonts w:cstheme="minorHAnsi"/>
        </w:rPr>
        <w:tab/>
      </w:r>
    </w:p>
    <w:p w14:paraId="03DBD3E2" w14:textId="467B7629" w:rsidR="001E15ED" w:rsidRDefault="001E15ED" w:rsidP="001E15E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Day of Student Recognition: Marianne Brough, Kim Cleary</w:t>
      </w:r>
    </w:p>
    <w:p w14:paraId="2FAE6E26" w14:textId="297C6C5C" w:rsidR="005530D0" w:rsidRDefault="005530D0" w:rsidP="005530D0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May 5</w:t>
      </w:r>
      <w:r w:rsidRPr="005530D0">
        <w:rPr>
          <w:rFonts w:cstheme="minorHAnsi"/>
          <w:vertAlign w:val="superscript"/>
        </w:rPr>
        <w:t>th</w:t>
      </w:r>
      <w:r>
        <w:rPr>
          <w:rFonts w:cstheme="minorHAnsi"/>
        </w:rPr>
        <w:t>, 2023, 5:30pm-7:30pm</w:t>
      </w:r>
    </w:p>
    <w:p w14:paraId="2A0A3542" w14:textId="382BE0AB" w:rsidR="005B12CA" w:rsidRPr="005530D0" w:rsidRDefault="005B12CA" w:rsidP="005530D0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Please come join the fun.</w:t>
      </w:r>
    </w:p>
    <w:p w14:paraId="6A5230F2" w14:textId="77777777" w:rsidR="00E5727F" w:rsidRDefault="000F77B0" w:rsidP="00E5727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bookmarkStart w:id="0" w:name="_Hlk52805483"/>
      <w:bookmarkStart w:id="1" w:name="_Hlk25586459"/>
      <w:r w:rsidRPr="00600E1F">
        <w:rPr>
          <w:rFonts w:cstheme="minorHAnsi"/>
        </w:rPr>
        <w:t>Academic Items</w:t>
      </w:r>
      <w:r w:rsidR="00CA1551" w:rsidRPr="00600E1F">
        <w:rPr>
          <w:rFonts w:cstheme="minorHAnsi"/>
        </w:rPr>
        <w:t>:</w:t>
      </w:r>
    </w:p>
    <w:p w14:paraId="63BCCE23" w14:textId="10257015" w:rsidR="00E92874" w:rsidRPr="005530D0" w:rsidRDefault="00E92874" w:rsidP="00E92874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bCs/>
        </w:rPr>
        <w:t>Level I: 200</w:t>
      </w:r>
      <w:r w:rsidR="001D50D1">
        <w:rPr>
          <w:bCs/>
        </w:rPr>
        <w:t>1</w:t>
      </w:r>
      <w:r>
        <w:rPr>
          <w:bCs/>
        </w:rPr>
        <w:t>-LI0</w:t>
      </w:r>
      <w:r w:rsidR="00180980">
        <w:rPr>
          <w:bCs/>
        </w:rPr>
        <w:t>2</w:t>
      </w:r>
      <w:r>
        <w:rPr>
          <w:bCs/>
        </w:rPr>
        <w:t>23: Request for authorization to terminate the Graduate Certificate in Professional Practice of Architecture: Craig Ogilvie/</w:t>
      </w:r>
      <w:r w:rsidR="00E22565">
        <w:rPr>
          <w:bCs/>
        </w:rPr>
        <w:t>Jim Zimpel</w:t>
      </w:r>
      <w:r w:rsidR="001E15ED">
        <w:rPr>
          <w:bCs/>
        </w:rPr>
        <w:t xml:space="preserve"> </w:t>
      </w:r>
      <w:r w:rsidR="005E3FD0">
        <w:rPr>
          <w:bCs/>
        </w:rPr>
        <w:t xml:space="preserve"> </w:t>
      </w:r>
    </w:p>
    <w:p w14:paraId="0749921A" w14:textId="4E999BD6" w:rsidR="005530D0" w:rsidRPr="005A74ED" w:rsidRDefault="005A74ED" w:rsidP="005A74ED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(Provost did not ask for a motion or second) </w:t>
      </w:r>
      <w:r w:rsidRPr="005A74ED">
        <w:rPr>
          <w:rFonts w:cstheme="minorHAnsi"/>
        </w:rPr>
        <w:t xml:space="preserve">None opposed. Approved. </w:t>
      </w:r>
    </w:p>
    <w:p w14:paraId="2017C001" w14:textId="77777777" w:rsidR="001E15ED" w:rsidRDefault="00102318" w:rsidP="00263FF0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1E15ED">
        <w:rPr>
          <w:rFonts w:cstheme="minorHAnsi"/>
        </w:rPr>
        <w:t>Policies</w:t>
      </w:r>
      <w:r w:rsidR="00FD28A8" w:rsidRPr="001E15ED">
        <w:rPr>
          <w:rFonts w:cstheme="minorHAnsi"/>
        </w:rPr>
        <w:t xml:space="preserve"> for Discussion:</w:t>
      </w:r>
    </w:p>
    <w:p w14:paraId="1DAFD3D9" w14:textId="4F46F84B" w:rsidR="001E15ED" w:rsidRDefault="001E15ED" w:rsidP="001E15E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1E15ED">
        <w:rPr>
          <w:rFonts w:cstheme="minorHAnsi"/>
        </w:rPr>
        <w:t>Export Control Policy</w:t>
      </w:r>
      <w:r w:rsidR="0061033D">
        <w:rPr>
          <w:rFonts w:cstheme="minorHAnsi"/>
        </w:rPr>
        <w:t xml:space="preserve"> and Restricted Research Policy</w:t>
      </w:r>
      <w:r w:rsidRPr="001E15ED">
        <w:rPr>
          <w:rFonts w:cstheme="minorHAnsi"/>
        </w:rPr>
        <w:t>: Kirk Lubick</w:t>
      </w:r>
    </w:p>
    <w:bookmarkEnd w:id="0"/>
    <w:bookmarkEnd w:id="1"/>
    <w:p w14:paraId="1DC81553" w14:textId="21D6565F" w:rsidR="00906030" w:rsidRDefault="00B0112E" w:rsidP="004E55F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  <w:color w:val="000000" w:themeColor="text1"/>
        </w:rPr>
        <w:t>Ann</w:t>
      </w:r>
      <w:r w:rsidR="00C1670D" w:rsidRPr="00600E1F">
        <w:rPr>
          <w:rFonts w:cstheme="minorHAnsi"/>
        </w:rPr>
        <w:t>ouncements:</w:t>
      </w:r>
      <w:r w:rsidR="003D4A66" w:rsidRPr="00600E1F">
        <w:rPr>
          <w:rFonts w:cstheme="minorHAnsi"/>
        </w:rPr>
        <w:t xml:space="preserve"> </w:t>
      </w:r>
    </w:p>
    <w:p w14:paraId="36BC2F7D" w14:textId="78646710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ternational Food Bazar</w:t>
      </w:r>
      <w:r w:rsidR="00CF11E9">
        <w:rPr>
          <w:rFonts w:cstheme="minorHAnsi"/>
        </w:rPr>
        <w:t>-February 15</w:t>
      </w:r>
      <w:r w:rsidR="00CF11E9" w:rsidRPr="00CF11E9">
        <w:rPr>
          <w:rFonts w:cstheme="minorHAnsi"/>
          <w:vertAlign w:val="superscript"/>
        </w:rPr>
        <w:t>th</w:t>
      </w:r>
      <w:r w:rsidR="00CF11E9">
        <w:rPr>
          <w:rFonts w:cstheme="minorHAnsi"/>
        </w:rPr>
        <w:t>, 4:30pm-7:30pm</w:t>
      </w:r>
    </w:p>
    <w:p w14:paraId="0187858C" w14:textId="6CEFBE2E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Founders Day</w:t>
      </w:r>
      <w:r w:rsidR="00C61CEB">
        <w:rPr>
          <w:rFonts w:cstheme="minorHAnsi"/>
        </w:rPr>
        <w:t>-February 16</w:t>
      </w:r>
      <w:r w:rsidR="00C61CEB" w:rsidRPr="00C61CEB">
        <w:rPr>
          <w:rFonts w:cstheme="minorHAnsi"/>
          <w:vertAlign w:val="superscript"/>
        </w:rPr>
        <w:t>th</w:t>
      </w:r>
      <w:r w:rsidR="00C61CEB">
        <w:rPr>
          <w:rFonts w:cstheme="minorHAnsi"/>
        </w:rPr>
        <w:t xml:space="preserve"> </w:t>
      </w:r>
    </w:p>
    <w:p w14:paraId="1E8473F3" w14:textId="67A5FDB7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Faculty Awards for Excellence</w:t>
      </w:r>
      <w:r w:rsidR="00B3385A">
        <w:rPr>
          <w:rFonts w:cstheme="minorHAnsi"/>
        </w:rPr>
        <w:t xml:space="preserve">- </w:t>
      </w:r>
      <w:r w:rsidR="00C476B2">
        <w:rPr>
          <w:rFonts w:cstheme="minorHAnsi"/>
        </w:rPr>
        <w:t>8:30am-10:30am</w:t>
      </w:r>
    </w:p>
    <w:p w14:paraId="10E82499" w14:textId="1D1C744A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Extraordinary Ordinary Women</w:t>
      </w:r>
      <w:r w:rsidR="000632C2">
        <w:rPr>
          <w:rFonts w:cstheme="minorHAnsi"/>
        </w:rPr>
        <w:t>- luncheon</w:t>
      </w:r>
    </w:p>
    <w:p w14:paraId="73F93144" w14:textId="46E6BE39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Founders Day Awards for Students</w:t>
      </w:r>
      <w:r w:rsidR="00C61CEB">
        <w:rPr>
          <w:rFonts w:cstheme="minorHAnsi"/>
        </w:rPr>
        <w:t>-5:30pm-7:30pm</w:t>
      </w:r>
    </w:p>
    <w:p w14:paraId="0DB44E25" w14:textId="30E04F29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May 2-Research celebration, 4pm-6pm</w:t>
      </w:r>
    </w:p>
    <w:p w14:paraId="1DEDD049" w14:textId="6F315208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Speaker-R</w:t>
      </w:r>
      <w:r w:rsidR="00134AA0">
        <w:rPr>
          <w:rFonts w:cstheme="minorHAnsi"/>
        </w:rPr>
        <w:t>ay Sedey,</w:t>
      </w:r>
      <w:r>
        <w:rPr>
          <w:rFonts w:cstheme="minorHAnsi"/>
        </w:rPr>
        <w:t xml:space="preserve"> MSU Alum</w:t>
      </w:r>
      <w:r w:rsidR="002B3F05">
        <w:rPr>
          <w:rFonts w:cstheme="minorHAnsi"/>
        </w:rPr>
        <w:t>,</w:t>
      </w:r>
      <w:r w:rsidR="002B3F05" w:rsidRPr="002B3F05">
        <w:rPr>
          <w:rFonts w:cstheme="minorHAnsi"/>
        </w:rPr>
        <w:t xml:space="preserve"> </w:t>
      </w:r>
      <w:r w:rsidR="002B3F05">
        <w:rPr>
          <w:rFonts w:cstheme="minorHAnsi"/>
        </w:rPr>
        <w:t>February 15</w:t>
      </w:r>
      <w:r w:rsidR="002B3F05" w:rsidRPr="002B3F05">
        <w:rPr>
          <w:rFonts w:cstheme="minorHAnsi"/>
          <w:vertAlign w:val="superscript"/>
        </w:rPr>
        <w:t>th</w:t>
      </w:r>
      <w:r w:rsidR="002B3F05">
        <w:rPr>
          <w:rFonts w:cstheme="minorHAnsi"/>
        </w:rPr>
        <w:t>, 5:30-6:30pm, Jabs Hall 111</w:t>
      </w:r>
    </w:p>
    <w:p w14:paraId="1D66FF7D" w14:textId="42FE781E" w:rsidR="00571E05" w:rsidRDefault="00E41699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Off Campus Student Life, open house and ribbon cutting </w:t>
      </w:r>
      <w:r w:rsidR="00571E05">
        <w:rPr>
          <w:rFonts w:cstheme="minorHAnsi"/>
        </w:rPr>
        <w:t>Tuesday</w:t>
      </w:r>
      <w:r w:rsidR="00B60ED9">
        <w:rPr>
          <w:rFonts w:cstheme="minorHAnsi"/>
        </w:rPr>
        <w:t xml:space="preserve">, February </w:t>
      </w:r>
      <w:r w:rsidR="00571E05">
        <w:rPr>
          <w:rFonts w:cstheme="minorHAnsi"/>
        </w:rPr>
        <w:t xml:space="preserve"> at 11am</w:t>
      </w:r>
      <w:r w:rsidR="007E14E6">
        <w:rPr>
          <w:rFonts w:cstheme="minorHAnsi"/>
        </w:rPr>
        <w:t>-12:00pm</w:t>
      </w:r>
    </w:p>
    <w:p w14:paraId="7E915318" w14:textId="705DDDAF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Firehouse subs is opening. </w:t>
      </w:r>
      <w:r w:rsidR="0035463A">
        <w:rPr>
          <w:rFonts w:cstheme="minorHAnsi"/>
        </w:rPr>
        <w:t>Ribbon Cutting on Monday</w:t>
      </w:r>
      <w:r w:rsidR="00E41699">
        <w:rPr>
          <w:rFonts w:cstheme="minorHAnsi"/>
        </w:rPr>
        <w:t>, February 13</w:t>
      </w:r>
      <w:r w:rsidR="00E41699" w:rsidRPr="00E41699">
        <w:rPr>
          <w:rFonts w:cstheme="minorHAnsi"/>
          <w:vertAlign w:val="superscript"/>
        </w:rPr>
        <w:t>th</w:t>
      </w:r>
      <w:r w:rsidR="0035463A">
        <w:rPr>
          <w:rFonts w:cstheme="minorHAnsi"/>
        </w:rPr>
        <w:t xml:space="preserve"> at </w:t>
      </w:r>
      <w:r>
        <w:rPr>
          <w:rFonts w:cstheme="minorHAnsi"/>
        </w:rPr>
        <w:t xml:space="preserve">3pm </w:t>
      </w:r>
    </w:p>
    <w:p w14:paraId="25E0D2BE" w14:textId="5948DF81" w:rsidR="003705D1" w:rsidRDefault="003705D1" w:rsidP="003705D1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MSU </w:t>
      </w:r>
      <w:r w:rsidR="00571E05">
        <w:rPr>
          <w:rFonts w:cstheme="minorHAnsi"/>
        </w:rPr>
        <w:t xml:space="preserve">Giving </w:t>
      </w:r>
      <w:r w:rsidR="004A5DD4">
        <w:rPr>
          <w:rFonts w:cstheme="minorHAnsi"/>
        </w:rPr>
        <w:t>Day</w:t>
      </w:r>
      <w:r>
        <w:rPr>
          <w:rFonts w:cstheme="minorHAnsi"/>
        </w:rPr>
        <w:t>-Wednesday, February 15</w:t>
      </w:r>
      <w:r w:rsidR="004F0FB5" w:rsidRPr="004F0FB5">
        <w:rPr>
          <w:rFonts w:cstheme="minorHAnsi"/>
          <w:vertAlign w:val="superscript"/>
        </w:rPr>
        <w:t>th</w:t>
      </w:r>
      <w:r w:rsidR="004F0FB5">
        <w:rPr>
          <w:rFonts w:cstheme="minorHAnsi"/>
        </w:rPr>
        <w:t xml:space="preserve"> to 5:00pm February 16</w:t>
      </w:r>
      <w:r w:rsidR="004F0FB5" w:rsidRPr="004F0FB5">
        <w:rPr>
          <w:rFonts w:cstheme="minorHAnsi"/>
          <w:vertAlign w:val="superscript"/>
        </w:rPr>
        <w:t>th</w:t>
      </w:r>
      <w:r w:rsidR="004F0FB5">
        <w:rPr>
          <w:rFonts w:cstheme="minorHAnsi"/>
        </w:rPr>
        <w:t xml:space="preserve"> </w:t>
      </w:r>
    </w:p>
    <w:p w14:paraId="73721A6A" w14:textId="7EFC97C4" w:rsidR="00571E05" w:rsidRPr="003705D1" w:rsidRDefault="00F1146B" w:rsidP="003705D1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MSU</w:t>
      </w:r>
      <w:r w:rsidR="0018037B">
        <w:rPr>
          <w:rFonts w:cstheme="minorHAnsi"/>
        </w:rPr>
        <w:t xml:space="preserve"> Campus </w:t>
      </w:r>
      <w:r w:rsidR="00571E05" w:rsidRPr="003705D1">
        <w:rPr>
          <w:rFonts w:cstheme="minorHAnsi"/>
        </w:rPr>
        <w:t>Rail Jam</w:t>
      </w:r>
      <w:r>
        <w:rPr>
          <w:rFonts w:cstheme="minorHAnsi"/>
        </w:rPr>
        <w:t>-Febru</w:t>
      </w:r>
      <w:r w:rsidR="0018037B">
        <w:rPr>
          <w:rFonts w:cstheme="minorHAnsi"/>
        </w:rPr>
        <w:t xml:space="preserve">ary </w:t>
      </w:r>
      <w:r w:rsidR="0052017C">
        <w:rPr>
          <w:rFonts w:cstheme="minorHAnsi"/>
        </w:rPr>
        <w:t>11</w:t>
      </w:r>
      <w:r w:rsidR="0052017C" w:rsidRPr="0052017C">
        <w:rPr>
          <w:rFonts w:cstheme="minorHAnsi"/>
          <w:vertAlign w:val="superscript"/>
        </w:rPr>
        <w:t>th</w:t>
      </w:r>
      <w:r w:rsidR="0052017C">
        <w:rPr>
          <w:rFonts w:cstheme="minorHAnsi"/>
        </w:rPr>
        <w:t>, 2023</w:t>
      </w:r>
    </w:p>
    <w:p w14:paraId="581D59D8" w14:textId="330489F4" w:rsidR="00571E05" w:rsidRDefault="00571E05" w:rsidP="00571E05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Week after next: Engineer’s Week</w:t>
      </w:r>
    </w:p>
    <w:p w14:paraId="502D291C" w14:textId="50E79C47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Norm or Roberts Hall, on Tuesday</w:t>
      </w:r>
      <w:r w:rsidR="00562A39">
        <w:rPr>
          <w:rFonts w:cstheme="minorHAnsi"/>
        </w:rPr>
        <w:t>, February 21</w:t>
      </w:r>
      <w:r w:rsidR="00562A39" w:rsidRPr="00562A39">
        <w:rPr>
          <w:rFonts w:cstheme="minorHAnsi"/>
          <w:vertAlign w:val="superscript"/>
        </w:rPr>
        <w:t>st</w:t>
      </w:r>
      <w:r w:rsidR="00562A39">
        <w:rPr>
          <w:rFonts w:cstheme="minorHAnsi"/>
        </w:rPr>
        <w:t xml:space="preserve">, </w:t>
      </w:r>
      <w:r>
        <w:rPr>
          <w:rFonts w:cstheme="minorHAnsi"/>
        </w:rPr>
        <w:t>you can get a free cookie</w:t>
      </w:r>
    </w:p>
    <w:p w14:paraId="3691040F" w14:textId="37F51451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Friday</w:t>
      </w:r>
      <w:r w:rsidR="00A869A5">
        <w:rPr>
          <w:rFonts w:cstheme="minorHAnsi"/>
        </w:rPr>
        <w:t>, February 24</w:t>
      </w:r>
      <w:r w:rsidR="00A869A5" w:rsidRPr="00A869A5">
        <w:rPr>
          <w:rFonts w:cstheme="minorHAnsi"/>
          <w:vertAlign w:val="superscript"/>
        </w:rPr>
        <w:t>th</w:t>
      </w:r>
      <w:r>
        <w:rPr>
          <w:rFonts w:cstheme="minorHAnsi"/>
        </w:rPr>
        <w:t>, Women in Engineering banquet</w:t>
      </w:r>
    </w:p>
    <w:p w14:paraId="7EA45F47" w14:textId="4E1D82F3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Birthday party for Roberts Hall. It is 100 years old. 11am.</w:t>
      </w:r>
    </w:p>
    <w:p w14:paraId="1559FAF7" w14:textId="410CCAF7" w:rsidR="00571E05" w:rsidRDefault="00571E05" w:rsidP="00571E05">
      <w:pPr>
        <w:pStyle w:val="ListParagraph"/>
        <w:numPr>
          <w:ilvl w:val="3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Scavenger hunt</w:t>
      </w:r>
    </w:p>
    <w:p w14:paraId="22D348F0" w14:textId="78E85FFD" w:rsidR="00571E05" w:rsidRDefault="00571E05" w:rsidP="00571E05">
      <w:pPr>
        <w:pStyle w:val="ListParagraph"/>
        <w:numPr>
          <w:ilvl w:val="3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Cupcakes</w:t>
      </w:r>
    </w:p>
    <w:p w14:paraId="05B75A89" w14:textId="118858FF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Faculty and Staff picture</w:t>
      </w:r>
      <w:r w:rsidR="0007508A">
        <w:rPr>
          <w:rFonts w:cstheme="minorHAnsi"/>
        </w:rPr>
        <w:t xml:space="preserve"> </w:t>
      </w:r>
    </w:p>
    <w:p w14:paraId="7691914C" w14:textId="3688DA35" w:rsidR="00571E05" w:rsidRDefault="00571E05" w:rsidP="00571E05">
      <w:pPr>
        <w:pStyle w:val="ListParagraph"/>
        <w:numPr>
          <w:ilvl w:val="2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Christine Foreman will do Provost Lecture</w:t>
      </w:r>
      <w:r w:rsidR="00775D70">
        <w:rPr>
          <w:rFonts w:cstheme="minorHAnsi"/>
        </w:rPr>
        <w:t xml:space="preserve"> on </w:t>
      </w:r>
      <w:r w:rsidR="00AF72FF">
        <w:rPr>
          <w:rFonts w:cstheme="minorHAnsi"/>
        </w:rPr>
        <w:t xml:space="preserve">February </w:t>
      </w:r>
      <w:r w:rsidR="00677AEB">
        <w:rPr>
          <w:rFonts w:cstheme="minorHAnsi"/>
        </w:rPr>
        <w:t>21</w:t>
      </w:r>
      <w:r w:rsidR="00677AEB" w:rsidRPr="00677AEB">
        <w:rPr>
          <w:rFonts w:cstheme="minorHAnsi"/>
          <w:vertAlign w:val="superscript"/>
        </w:rPr>
        <w:t>st</w:t>
      </w:r>
      <w:r w:rsidR="00677AEB">
        <w:rPr>
          <w:rFonts w:cstheme="minorHAnsi"/>
        </w:rPr>
        <w:t>, at 7:00pm, MOR</w:t>
      </w:r>
    </w:p>
    <w:p w14:paraId="46F1A83F" w14:textId="5C1708A2" w:rsidR="00775D70" w:rsidRPr="00571E05" w:rsidRDefault="00775D70" w:rsidP="00775D70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Meeting adjourned at 10:19am</w:t>
      </w:r>
    </w:p>
    <w:p w14:paraId="25627804" w14:textId="77777777" w:rsidR="0035463A" w:rsidRDefault="0035463A" w:rsidP="004E55F1">
      <w:pPr>
        <w:tabs>
          <w:tab w:val="left" w:pos="720"/>
          <w:tab w:val="left" w:pos="3240"/>
          <w:tab w:val="left" w:pos="6120"/>
        </w:tabs>
        <w:spacing w:after="120"/>
      </w:pPr>
    </w:p>
    <w:p w14:paraId="3901AE81" w14:textId="03B72DBE" w:rsidR="008E627D" w:rsidRPr="00600E1F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</w:rPr>
      </w:pPr>
      <w:r w:rsidRPr="00600E1F">
        <w:t>Next Meeting</w:t>
      </w:r>
      <w:r w:rsidR="00FB0F6D" w:rsidRPr="00600E1F">
        <w:t xml:space="preserve">: </w:t>
      </w:r>
      <w:r w:rsidR="001E15ED">
        <w:t>March 3</w:t>
      </w:r>
      <w:r w:rsidR="005067D8" w:rsidRPr="00600E1F">
        <w:t>, 2023</w:t>
      </w:r>
      <w:r w:rsidR="00E26822" w:rsidRPr="00600E1F">
        <w:t>; Montana Board Room, NAH</w:t>
      </w:r>
    </w:p>
    <w:sectPr w:rsidR="008E627D" w:rsidRPr="00600E1F" w:rsidSect="009C6B09">
      <w:footerReference w:type="default" r:id="rId11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2E763" w14:textId="77777777" w:rsidR="00823F59" w:rsidRDefault="00823F59" w:rsidP="005A7221">
      <w:r>
        <w:separator/>
      </w:r>
    </w:p>
  </w:endnote>
  <w:endnote w:type="continuationSeparator" w:id="0">
    <w:p w14:paraId="6A46D86B" w14:textId="77777777" w:rsidR="00823F59" w:rsidRDefault="00823F59" w:rsidP="005A7221">
      <w:r>
        <w:continuationSeparator/>
      </w:r>
    </w:p>
  </w:endnote>
  <w:endnote w:type="continuationNotice" w:id="1">
    <w:p w14:paraId="28CAA171" w14:textId="77777777" w:rsidR="00823F59" w:rsidRDefault="00823F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6C2F876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6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57D49" w14:textId="77777777" w:rsidR="00823F59" w:rsidRDefault="00823F59" w:rsidP="005A7221">
      <w:r>
        <w:separator/>
      </w:r>
    </w:p>
  </w:footnote>
  <w:footnote w:type="continuationSeparator" w:id="0">
    <w:p w14:paraId="64AF9C3B" w14:textId="77777777" w:rsidR="00823F59" w:rsidRDefault="00823F59" w:rsidP="005A7221">
      <w:r>
        <w:continuationSeparator/>
      </w:r>
    </w:p>
  </w:footnote>
  <w:footnote w:type="continuationNotice" w:id="1">
    <w:p w14:paraId="473FBF12" w14:textId="77777777" w:rsidR="00823F59" w:rsidRDefault="00823F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7152DC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22385887">
    <w:abstractNumId w:val="12"/>
  </w:num>
  <w:num w:numId="2" w16cid:durableId="705375423">
    <w:abstractNumId w:val="8"/>
  </w:num>
  <w:num w:numId="3" w16cid:durableId="1198086756">
    <w:abstractNumId w:val="7"/>
  </w:num>
  <w:num w:numId="4" w16cid:durableId="2015497619">
    <w:abstractNumId w:val="6"/>
  </w:num>
  <w:num w:numId="5" w16cid:durableId="1660308800">
    <w:abstractNumId w:val="9"/>
  </w:num>
  <w:num w:numId="6" w16cid:durableId="882979897">
    <w:abstractNumId w:val="4"/>
  </w:num>
  <w:num w:numId="7" w16cid:durableId="1839803240">
    <w:abstractNumId w:val="2"/>
  </w:num>
  <w:num w:numId="8" w16cid:durableId="722409332">
    <w:abstractNumId w:val="11"/>
  </w:num>
  <w:num w:numId="9" w16cid:durableId="701514991">
    <w:abstractNumId w:val="15"/>
  </w:num>
  <w:num w:numId="10" w16cid:durableId="352927903">
    <w:abstractNumId w:val="10"/>
  </w:num>
  <w:num w:numId="11" w16cid:durableId="875000494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 w16cid:durableId="1449818043">
    <w:abstractNumId w:val="14"/>
  </w:num>
  <w:num w:numId="13" w16cid:durableId="2050255540">
    <w:abstractNumId w:val="3"/>
  </w:num>
  <w:num w:numId="14" w16cid:durableId="1656181238">
    <w:abstractNumId w:val="16"/>
  </w:num>
  <w:num w:numId="15" w16cid:durableId="548806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4524878">
    <w:abstractNumId w:val="5"/>
  </w:num>
  <w:num w:numId="17" w16cid:durableId="14102763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0495849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07BD8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32C2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08A"/>
    <w:rsid w:val="00075B7B"/>
    <w:rsid w:val="00075C28"/>
    <w:rsid w:val="00075EE7"/>
    <w:rsid w:val="000762FF"/>
    <w:rsid w:val="00076921"/>
    <w:rsid w:val="00077DBE"/>
    <w:rsid w:val="000802ED"/>
    <w:rsid w:val="00081CE8"/>
    <w:rsid w:val="00081DB7"/>
    <w:rsid w:val="00081E73"/>
    <w:rsid w:val="000826C9"/>
    <w:rsid w:val="00082982"/>
    <w:rsid w:val="0008343C"/>
    <w:rsid w:val="0008354B"/>
    <w:rsid w:val="00083936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1DF1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62E1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5309"/>
    <w:rsid w:val="000F552B"/>
    <w:rsid w:val="000F6348"/>
    <w:rsid w:val="000F6484"/>
    <w:rsid w:val="000F659D"/>
    <w:rsid w:val="000F75F8"/>
    <w:rsid w:val="000F77B0"/>
    <w:rsid w:val="000F7EAB"/>
    <w:rsid w:val="00100CB2"/>
    <w:rsid w:val="00100CFF"/>
    <w:rsid w:val="00101A53"/>
    <w:rsid w:val="00102318"/>
    <w:rsid w:val="00104123"/>
    <w:rsid w:val="00106B7F"/>
    <w:rsid w:val="00107036"/>
    <w:rsid w:val="0010797A"/>
    <w:rsid w:val="00107E70"/>
    <w:rsid w:val="001104B6"/>
    <w:rsid w:val="001104BD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1EBF"/>
    <w:rsid w:val="00121F44"/>
    <w:rsid w:val="00121FF1"/>
    <w:rsid w:val="00122291"/>
    <w:rsid w:val="00122D13"/>
    <w:rsid w:val="001242D8"/>
    <w:rsid w:val="001254C9"/>
    <w:rsid w:val="001255B2"/>
    <w:rsid w:val="00125B53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4AA0"/>
    <w:rsid w:val="00135416"/>
    <w:rsid w:val="0013552F"/>
    <w:rsid w:val="001355CC"/>
    <w:rsid w:val="001368FD"/>
    <w:rsid w:val="00136998"/>
    <w:rsid w:val="00137361"/>
    <w:rsid w:val="00137A42"/>
    <w:rsid w:val="0014058E"/>
    <w:rsid w:val="00141186"/>
    <w:rsid w:val="00141B93"/>
    <w:rsid w:val="0014300B"/>
    <w:rsid w:val="0014435F"/>
    <w:rsid w:val="00144F47"/>
    <w:rsid w:val="001455D6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704EA"/>
    <w:rsid w:val="00170A90"/>
    <w:rsid w:val="001717ED"/>
    <w:rsid w:val="00171846"/>
    <w:rsid w:val="0017210B"/>
    <w:rsid w:val="00172EB3"/>
    <w:rsid w:val="00174640"/>
    <w:rsid w:val="0017465B"/>
    <w:rsid w:val="001770DB"/>
    <w:rsid w:val="001773B1"/>
    <w:rsid w:val="00177D51"/>
    <w:rsid w:val="0018037B"/>
    <w:rsid w:val="00180980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731"/>
    <w:rsid w:val="00195D88"/>
    <w:rsid w:val="00196B55"/>
    <w:rsid w:val="00196D2E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551E"/>
    <w:rsid w:val="001A6644"/>
    <w:rsid w:val="001B0400"/>
    <w:rsid w:val="001B2DDB"/>
    <w:rsid w:val="001B39CA"/>
    <w:rsid w:val="001B5BF5"/>
    <w:rsid w:val="001B5DDA"/>
    <w:rsid w:val="001C0994"/>
    <w:rsid w:val="001C29FE"/>
    <w:rsid w:val="001C31B8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0D1"/>
    <w:rsid w:val="001D54A2"/>
    <w:rsid w:val="001D6406"/>
    <w:rsid w:val="001D6C4B"/>
    <w:rsid w:val="001D7A77"/>
    <w:rsid w:val="001E03AA"/>
    <w:rsid w:val="001E10EE"/>
    <w:rsid w:val="001E11BC"/>
    <w:rsid w:val="001E15ED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5F46"/>
    <w:rsid w:val="001F7B91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1B7F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B12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3F05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270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3FE"/>
    <w:rsid w:val="00301432"/>
    <w:rsid w:val="0030162F"/>
    <w:rsid w:val="0030191F"/>
    <w:rsid w:val="00301B69"/>
    <w:rsid w:val="00302D11"/>
    <w:rsid w:val="00303526"/>
    <w:rsid w:val="00303BAD"/>
    <w:rsid w:val="00305E7A"/>
    <w:rsid w:val="00306C30"/>
    <w:rsid w:val="00306F07"/>
    <w:rsid w:val="00307CE0"/>
    <w:rsid w:val="00307D40"/>
    <w:rsid w:val="00310013"/>
    <w:rsid w:val="0031015C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463A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E0D"/>
    <w:rsid w:val="00363EF1"/>
    <w:rsid w:val="0036420E"/>
    <w:rsid w:val="003644C8"/>
    <w:rsid w:val="003644CE"/>
    <w:rsid w:val="0036476B"/>
    <w:rsid w:val="0036627F"/>
    <w:rsid w:val="003665A4"/>
    <w:rsid w:val="003667D9"/>
    <w:rsid w:val="003676F2"/>
    <w:rsid w:val="003677E8"/>
    <w:rsid w:val="003705D1"/>
    <w:rsid w:val="00370AF5"/>
    <w:rsid w:val="00370C3E"/>
    <w:rsid w:val="00373253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202F"/>
    <w:rsid w:val="003B2B9B"/>
    <w:rsid w:val="003B31B6"/>
    <w:rsid w:val="003B360A"/>
    <w:rsid w:val="003B3E07"/>
    <w:rsid w:val="003B4397"/>
    <w:rsid w:val="003B43B2"/>
    <w:rsid w:val="003B4E22"/>
    <w:rsid w:val="003B7E7C"/>
    <w:rsid w:val="003C05FE"/>
    <w:rsid w:val="003C0E66"/>
    <w:rsid w:val="003C2776"/>
    <w:rsid w:val="003C2A1C"/>
    <w:rsid w:val="003C3001"/>
    <w:rsid w:val="003C318C"/>
    <w:rsid w:val="003C34DA"/>
    <w:rsid w:val="003C41F6"/>
    <w:rsid w:val="003C4346"/>
    <w:rsid w:val="003C5D9B"/>
    <w:rsid w:val="003C6B36"/>
    <w:rsid w:val="003C6F20"/>
    <w:rsid w:val="003D0AD7"/>
    <w:rsid w:val="003D0F6D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43D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62"/>
    <w:rsid w:val="003E7609"/>
    <w:rsid w:val="003E7A9E"/>
    <w:rsid w:val="003F1E7E"/>
    <w:rsid w:val="003F29CD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3F8E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3355"/>
    <w:rsid w:val="004236AC"/>
    <w:rsid w:val="00423DB6"/>
    <w:rsid w:val="0042445C"/>
    <w:rsid w:val="00425A6D"/>
    <w:rsid w:val="0042664B"/>
    <w:rsid w:val="0042689A"/>
    <w:rsid w:val="004274B6"/>
    <w:rsid w:val="00427893"/>
    <w:rsid w:val="00430B73"/>
    <w:rsid w:val="00430BC3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6E5F"/>
    <w:rsid w:val="00447543"/>
    <w:rsid w:val="00451D62"/>
    <w:rsid w:val="0045213A"/>
    <w:rsid w:val="00452D88"/>
    <w:rsid w:val="00453AB7"/>
    <w:rsid w:val="00454165"/>
    <w:rsid w:val="00454453"/>
    <w:rsid w:val="0045460C"/>
    <w:rsid w:val="004546C1"/>
    <w:rsid w:val="00454714"/>
    <w:rsid w:val="004548ED"/>
    <w:rsid w:val="004555D3"/>
    <w:rsid w:val="004559DF"/>
    <w:rsid w:val="00456469"/>
    <w:rsid w:val="00456E9B"/>
    <w:rsid w:val="00457232"/>
    <w:rsid w:val="004579CC"/>
    <w:rsid w:val="00461565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5FF8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C91"/>
    <w:rsid w:val="004A5DD4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228B"/>
    <w:rsid w:val="004D28E8"/>
    <w:rsid w:val="004D31EC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6D2"/>
    <w:rsid w:val="004E680E"/>
    <w:rsid w:val="004E6BE5"/>
    <w:rsid w:val="004E6F35"/>
    <w:rsid w:val="004E7006"/>
    <w:rsid w:val="004E7AF4"/>
    <w:rsid w:val="004F0A1F"/>
    <w:rsid w:val="004F0FB5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7D8"/>
    <w:rsid w:val="00506D84"/>
    <w:rsid w:val="00511399"/>
    <w:rsid w:val="00512805"/>
    <w:rsid w:val="00512C2E"/>
    <w:rsid w:val="00512D07"/>
    <w:rsid w:val="00512E2E"/>
    <w:rsid w:val="00515212"/>
    <w:rsid w:val="0051572D"/>
    <w:rsid w:val="005166E2"/>
    <w:rsid w:val="00517387"/>
    <w:rsid w:val="0052017C"/>
    <w:rsid w:val="00520465"/>
    <w:rsid w:val="005217B5"/>
    <w:rsid w:val="005234E6"/>
    <w:rsid w:val="0052366E"/>
    <w:rsid w:val="00523C37"/>
    <w:rsid w:val="005244AB"/>
    <w:rsid w:val="00524A14"/>
    <w:rsid w:val="00525B91"/>
    <w:rsid w:val="00525CA1"/>
    <w:rsid w:val="00525E9F"/>
    <w:rsid w:val="00527F07"/>
    <w:rsid w:val="005317FB"/>
    <w:rsid w:val="00531A6F"/>
    <w:rsid w:val="0053221A"/>
    <w:rsid w:val="00533444"/>
    <w:rsid w:val="00533923"/>
    <w:rsid w:val="005354C3"/>
    <w:rsid w:val="00535CC5"/>
    <w:rsid w:val="00535EF1"/>
    <w:rsid w:val="00535F17"/>
    <w:rsid w:val="00536511"/>
    <w:rsid w:val="00537632"/>
    <w:rsid w:val="0053767E"/>
    <w:rsid w:val="00537C11"/>
    <w:rsid w:val="00540077"/>
    <w:rsid w:val="00540C62"/>
    <w:rsid w:val="00541420"/>
    <w:rsid w:val="00541970"/>
    <w:rsid w:val="005429EA"/>
    <w:rsid w:val="005435A8"/>
    <w:rsid w:val="00543D0A"/>
    <w:rsid w:val="00543F04"/>
    <w:rsid w:val="00544527"/>
    <w:rsid w:val="00544607"/>
    <w:rsid w:val="00544A53"/>
    <w:rsid w:val="00544EBD"/>
    <w:rsid w:val="005457AE"/>
    <w:rsid w:val="00545B91"/>
    <w:rsid w:val="00545FE1"/>
    <w:rsid w:val="00546577"/>
    <w:rsid w:val="0054695A"/>
    <w:rsid w:val="00546DFC"/>
    <w:rsid w:val="005475D8"/>
    <w:rsid w:val="00547E47"/>
    <w:rsid w:val="0055194D"/>
    <w:rsid w:val="005519BC"/>
    <w:rsid w:val="00551A59"/>
    <w:rsid w:val="0055305E"/>
    <w:rsid w:val="005530D0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944"/>
    <w:rsid w:val="005606C7"/>
    <w:rsid w:val="00561774"/>
    <w:rsid w:val="00561DCF"/>
    <w:rsid w:val="00562224"/>
    <w:rsid w:val="005624C8"/>
    <w:rsid w:val="005625B4"/>
    <w:rsid w:val="00562A39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05"/>
    <w:rsid w:val="00571E78"/>
    <w:rsid w:val="0057256C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476D"/>
    <w:rsid w:val="00585D36"/>
    <w:rsid w:val="00586D69"/>
    <w:rsid w:val="0058720A"/>
    <w:rsid w:val="005902DF"/>
    <w:rsid w:val="005909B0"/>
    <w:rsid w:val="005912E9"/>
    <w:rsid w:val="005915C3"/>
    <w:rsid w:val="005924AA"/>
    <w:rsid w:val="005940C5"/>
    <w:rsid w:val="005948C3"/>
    <w:rsid w:val="00595F17"/>
    <w:rsid w:val="00596184"/>
    <w:rsid w:val="00596390"/>
    <w:rsid w:val="00596B19"/>
    <w:rsid w:val="0059705A"/>
    <w:rsid w:val="0059723B"/>
    <w:rsid w:val="00597A1A"/>
    <w:rsid w:val="005A0657"/>
    <w:rsid w:val="005A09F7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A74ED"/>
    <w:rsid w:val="005A7A9C"/>
    <w:rsid w:val="005B12CA"/>
    <w:rsid w:val="005B3D34"/>
    <w:rsid w:val="005B4B49"/>
    <w:rsid w:val="005B591F"/>
    <w:rsid w:val="005B5EC4"/>
    <w:rsid w:val="005B63B7"/>
    <w:rsid w:val="005B794E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66C2"/>
    <w:rsid w:val="005D724A"/>
    <w:rsid w:val="005E27F1"/>
    <w:rsid w:val="005E2C77"/>
    <w:rsid w:val="005E3045"/>
    <w:rsid w:val="005E3D2D"/>
    <w:rsid w:val="005E3D87"/>
    <w:rsid w:val="005E3FD0"/>
    <w:rsid w:val="005E4282"/>
    <w:rsid w:val="005E50C3"/>
    <w:rsid w:val="005E6C6E"/>
    <w:rsid w:val="005E7C54"/>
    <w:rsid w:val="005F1A96"/>
    <w:rsid w:val="005F1B6A"/>
    <w:rsid w:val="005F240A"/>
    <w:rsid w:val="005F32D7"/>
    <w:rsid w:val="005F37ED"/>
    <w:rsid w:val="005F6016"/>
    <w:rsid w:val="00600ABC"/>
    <w:rsid w:val="00600E1F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33D"/>
    <w:rsid w:val="00610C69"/>
    <w:rsid w:val="006118B6"/>
    <w:rsid w:val="00612457"/>
    <w:rsid w:val="0061376E"/>
    <w:rsid w:val="00613846"/>
    <w:rsid w:val="00614D9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1DAA"/>
    <w:rsid w:val="0063223B"/>
    <w:rsid w:val="00632352"/>
    <w:rsid w:val="00632AA8"/>
    <w:rsid w:val="00633947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310E"/>
    <w:rsid w:val="00644354"/>
    <w:rsid w:val="0064525E"/>
    <w:rsid w:val="006452B4"/>
    <w:rsid w:val="0064610A"/>
    <w:rsid w:val="00646228"/>
    <w:rsid w:val="00650080"/>
    <w:rsid w:val="00650465"/>
    <w:rsid w:val="00650FE4"/>
    <w:rsid w:val="0065136D"/>
    <w:rsid w:val="0065299A"/>
    <w:rsid w:val="00652EAC"/>
    <w:rsid w:val="00652EF6"/>
    <w:rsid w:val="0065436E"/>
    <w:rsid w:val="006543EE"/>
    <w:rsid w:val="00654867"/>
    <w:rsid w:val="006555BF"/>
    <w:rsid w:val="0065588D"/>
    <w:rsid w:val="006559BB"/>
    <w:rsid w:val="00655CDB"/>
    <w:rsid w:val="006569D4"/>
    <w:rsid w:val="00656DE3"/>
    <w:rsid w:val="0065742E"/>
    <w:rsid w:val="0065745F"/>
    <w:rsid w:val="006577E3"/>
    <w:rsid w:val="006607C0"/>
    <w:rsid w:val="006607FC"/>
    <w:rsid w:val="0066185B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3C0C"/>
    <w:rsid w:val="00675F03"/>
    <w:rsid w:val="00676307"/>
    <w:rsid w:val="00677AEB"/>
    <w:rsid w:val="006801EF"/>
    <w:rsid w:val="00680A3C"/>
    <w:rsid w:val="00681610"/>
    <w:rsid w:val="00681819"/>
    <w:rsid w:val="00681C1B"/>
    <w:rsid w:val="0068329D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E03"/>
    <w:rsid w:val="00701A02"/>
    <w:rsid w:val="00701B8A"/>
    <w:rsid w:val="00701D70"/>
    <w:rsid w:val="007033A1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20E4"/>
    <w:rsid w:val="00713327"/>
    <w:rsid w:val="00713F63"/>
    <w:rsid w:val="00714A13"/>
    <w:rsid w:val="00714D22"/>
    <w:rsid w:val="0071507C"/>
    <w:rsid w:val="00715606"/>
    <w:rsid w:val="0071672F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71FD"/>
    <w:rsid w:val="00747474"/>
    <w:rsid w:val="007476ED"/>
    <w:rsid w:val="00747AF8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423C"/>
    <w:rsid w:val="007745F8"/>
    <w:rsid w:val="00774DAB"/>
    <w:rsid w:val="007757B5"/>
    <w:rsid w:val="00775D70"/>
    <w:rsid w:val="00775FFF"/>
    <w:rsid w:val="00777DA7"/>
    <w:rsid w:val="0078015B"/>
    <w:rsid w:val="007812A7"/>
    <w:rsid w:val="00781745"/>
    <w:rsid w:val="0078219C"/>
    <w:rsid w:val="007834BA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F3B"/>
    <w:rsid w:val="00793611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3D1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4E0"/>
    <w:rsid w:val="007B3F11"/>
    <w:rsid w:val="007B4113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4E6"/>
    <w:rsid w:val="007E1641"/>
    <w:rsid w:val="007E1C07"/>
    <w:rsid w:val="007E3142"/>
    <w:rsid w:val="007E4727"/>
    <w:rsid w:val="007E5207"/>
    <w:rsid w:val="007E63F8"/>
    <w:rsid w:val="007E6F50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62B"/>
    <w:rsid w:val="007F3FFC"/>
    <w:rsid w:val="007F4A88"/>
    <w:rsid w:val="007F55E2"/>
    <w:rsid w:val="007F5735"/>
    <w:rsid w:val="007F58CE"/>
    <w:rsid w:val="007F5A1B"/>
    <w:rsid w:val="007F61F2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9E8"/>
    <w:rsid w:val="00804C35"/>
    <w:rsid w:val="0080577E"/>
    <w:rsid w:val="00806536"/>
    <w:rsid w:val="0081013E"/>
    <w:rsid w:val="00810C87"/>
    <w:rsid w:val="00810F33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3F5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1D6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A59"/>
    <w:rsid w:val="00845CC9"/>
    <w:rsid w:val="00846902"/>
    <w:rsid w:val="00846A7F"/>
    <w:rsid w:val="00846C34"/>
    <w:rsid w:val="00847FDD"/>
    <w:rsid w:val="00850636"/>
    <w:rsid w:val="0085137D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57DFC"/>
    <w:rsid w:val="00861CD8"/>
    <w:rsid w:val="008631E8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91C"/>
    <w:rsid w:val="00872AE8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87D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999"/>
    <w:rsid w:val="008B65E3"/>
    <w:rsid w:val="008B6646"/>
    <w:rsid w:val="008B6CA3"/>
    <w:rsid w:val="008B7197"/>
    <w:rsid w:val="008B7C28"/>
    <w:rsid w:val="008C134B"/>
    <w:rsid w:val="008C15A0"/>
    <w:rsid w:val="008C27E6"/>
    <w:rsid w:val="008C3795"/>
    <w:rsid w:val="008C436D"/>
    <w:rsid w:val="008C43BE"/>
    <w:rsid w:val="008C6AB1"/>
    <w:rsid w:val="008C6BC4"/>
    <w:rsid w:val="008D01BB"/>
    <w:rsid w:val="008D38F4"/>
    <w:rsid w:val="008D3A74"/>
    <w:rsid w:val="008D4F5E"/>
    <w:rsid w:val="008D5583"/>
    <w:rsid w:val="008D686E"/>
    <w:rsid w:val="008D695F"/>
    <w:rsid w:val="008E0414"/>
    <w:rsid w:val="008E1803"/>
    <w:rsid w:val="008E27FA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2E66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56E"/>
    <w:rsid w:val="00905C16"/>
    <w:rsid w:val="00906030"/>
    <w:rsid w:val="00906F26"/>
    <w:rsid w:val="00907706"/>
    <w:rsid w:val="00907988"/>
    <w:rsid w:val="00907B83"/>
    <w:rsid w:val="009102A7"/>
    <w:rsid w:val="00911F6E"/>
    <w:rsid w:val="00912156"/>
    <w:rsid w:val="00912230"/>
    <w:rsid w:val="00912685"/>
    <w:rsid w:val="00912CFD"/>
    <w:rsid w:val="00913501"/>
    <w:rsid w:val="00913CCC"/>
    <w:rsid w:val="00915FF3"/>
    <w:rsid w:val="0091614D"/>
    <w:rsid w:val="0091632B"/>
    <w:rsid w:val="0091657C"/>
    <w:rsid w:val="009167AA"/>
    <w:rsid w:val="00916C2F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C14"/>
    <w:rsid w:val="00943F0C"/>
    <w:rsid w:val="00944E9A"/>
    <w:rsid w:val="0094662B"/>
    <w:rsid w:val="00946648"/>
    <w:rsid w:val="00946FC6"/>
    <w:rsid w:val="00950802"/>
    <w:rsid w:val="00950E85"/>
    <w:rsid w:val="00951997"/>
    <w:rsid w:val="00951CED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7218"/>
    <w:rsid w:val="009874E0"/>
    <w:rsid w:val="00987867"/>
    <w:rsid w:val="00987FA7"/>
    <w:rsid w:val="00990422"/>
    <w:rsid w:val="00990455"/>
    <w:rsid w:val="00990E5B"/>
    <w:rsid w:val="00991D58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4025"/>
    <w:rsid w:val="009A4335"/>
    <w:rsid w:val="009A45BB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952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9D9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364"/>
    <w:rsid w:val="009E177A"/>
    <w:rsid w:val="009E2766"/>
    <w:rsid w:val="009E2BEE"/>
    <w:rsid w:val="009E3186"/>
    <w:rsid w:val="009E4678"/>
    <w:rsid w:val="009E4993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606E"/>
    <w:rsid w:val="009F6E32"/>
    <w:rsid w:val="00A015A4"/>
    <w:rsid w:val="00A03D91"/>
    <w:rsid w:val="00A043CD"/>
    <w:rsid w:val="00A05605"/>
    <w:rsid w:val="00A0588B"/>
    <w:rsid w:val="00A06177"/>
    <w:rsid w:val="00A0618B"/>
    <w:rsid w:val="00A06339"/>
    <w:rsid w:val="00A0644D"/>
    <w:rsid w:val="00A067DA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E56"/>
    <w:rsid w:val="00A16906"/>
    <w:rsid w:val="00A16BD5"/>
    <w:rsid w:val="00A17DDC"/>
    <w:rsid w:val="00A20102"/>
    <w:rsid w:val="00A201DC"/>
    <w:rsid w:val="00A21B2F"/>
    <w:rsid w:val="00A223F4"/>
    <w:rsid w:val="00A23582"/>
    <w:rsid w:val="00A23BBF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0CB6"/>
    <w:rsid w:val="00A31A73"/>
    <w:rsid w:val="00A32129"/>
    <w:rsid w:val="00A322E9"/>
    <w:rsid w:val="00A332F0"/>
    <w:rsid w:val="00A333AE"/>
    <w:rsid w:val="00A3436B"/>
    <w:rsid w:val="00A343CC"/>
    <w:rsid w:val="00A34F98"/>
    <w:rsid w:val="00A3663B"/>
    <w:rsid w:val="00A36CEA"/>
    <w:rsid w:val="00A37DE1"/>
    <w:rsid w:val="00A401F4"/>
    <w:rsid w:val="00A40451"/>
    <w:rsid w:val="00A41123"/>
    <w:rsid w:val="00A42194"/>
    <w:rsid w:val="00A426A1"/>
    <w:rsid w:val="00A43035"/>
    <w:rsid w:val="00A457F7"/>
    <w:rsid w:val="00A462F4"/>
    <w:rsid w:val="00A46969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605FB"/>
    <w:rsid w:val="00A60A99"/>
    <w:rsid w:val="00A61900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FF2"/>
    <w:rsid w:val="00A80061"/>
    <w:rsid w:val="00A8010B"/>
    <w:rsid w:val="00A81248"/>
    <w:rsid w:val="00A829E8"/>
    <w:rsid w:val="00A82EC5"/>
    <w:rsid w:val="00A83A20"/>
    <w:rsid w:val="00A848A9"/>
    <w:rsid w:val="00A84F12"/>
    <w:rsid w:val="00A85188"/>
    <w:rsid w:val="00A85913"/>
    <w:rsid w:val="00A869A5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5C0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490D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6CBD"/>
    <w:rsid w:val="00AF708D"/>
    <w:rsid w:val="00AF72FF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85A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0ED9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A6"/>
    <w:rsid w:val="00BA48DB"/>
    <w:rsid w:val="00BA49CA"/>
    <w:rsid w:val="00BA4A08"/>
    <w:rsid w:val="00BA506F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5BF3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9E5"/>
    <w:rsid w:val="00BF3B41"/>
    <w:rsid w:val="00BF45FE"/>
    <w:rsid w:val="00BF4C06"/>
    <w:rsid w:val="00BF522C"/>
    <w:rsid w:val="00BF5AFB"/>
    <w:rsid w:val="00BF61A1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0F89"/>
    <w:rsid w:val="00C3240C"/>
    <w:rsid w:val="00C32FED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7570"/>
    <w:rsid w:val="00C476B2"/>
    <w:rsid w:val="00C5058E"/>
    <w:rsid w:val="00C50BE0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0F07"/>
    <w:rsid w:val="00C6178F"/>
    <w:rsid w:val="00C61CEB"/>
    <w:rsid w:val="00C62140"/>
    <w:rsid w:val="00C6351A"/>
    <w:rsid w:val="00C63E2E"/>
    <w:rsid w:val="00C640DD"/>
    <w:rsid w:val="00C6468B"/>
    <w:rsid w:val="00C67A36"/>
    <w:rsid w:val="00C700AB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3F1"/>
    <w:rsid w:val="00C87BA4"/>
    <w:rsid w:val="00C905FA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C9"/>
    <w:rsid w:val="00CA445C"/>
    <w:rsid w:val="00CA47F8"/>
    <w:rsid w:val="00CA73A0"/>
    <w:rsid w:val="00CA7A51"/>
    <w:rsid w:val="00CA7C29"/>
    <w:rsid w:val="00CB0811"/>
    <w:rsid w:val="00CB111A"/>
    <w:rsid w:val="00CB146B"/>
    <w:rsid w:val="00CB1A25"/>
    <w:rsid w:val="00CB1C05"/>
    <w:rsid w:val="00CB2F56"/>
    <w:rsid w:val="00CB3A8E"/>
    <w:rsid w:val="00CB4FD2"/>
    <w:rsid w:val="00CB5370"/>
    <w:rsid w:val="00CB586F"/>
    <w:rsid w:val="00CB5A9F"/>
    <w:rsid w:val="00CB5B09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1E9"/>
    <w:rsid w:val="00CF122F"/>
    <w:rsid w:val="00CF1F2B"/>
    <w:rsid w:val="00CF204E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D80"/>
    <w:rsid w:val="00D23422"/>
    <w:rsid w:val="00D2387B"/>
    <w:rsid w:val="00D239A6"/>
    <w:rsid w:val="00D24221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3EB4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124A"/>
    <w:rsid w:val="00D719F9"/>
    <w:rsid w:val="00D7238E"/>
    <w:rsid w:val="00D726E5"/>
    <w:rsid w:val="00D726EB"/>
    <w:rsid w:val="00D72B93"/>
    <w:rsid w:val="00D74475"/>
    <w:rsid w:val="00D74921"/>
    <w:rsid w:val="00D757CA"/>
    <w:rsid w:val="00D76388"/>
    <w:rsid w:val="00D76944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8E9"/>
    <w:rsid w:val="00DC09ED"/>
    <w:rsid w:val="00DC2331"/>
    <w:rsid w:val="00DC24FF"/>
    <w:rsid w:val="00DC2537"/>
    <w:rsid w:val="00DC2EF2"/>
    <w:rsid w:val="00DC3B41"/>
    <w:rsid w:val="00DC4E7F"/>
    <w:rsid w:val="00DC6252"/>
    <w:rsid w:val="00DC71D0"/>
    <w:rsid w:val="00DC7BED"/>
    <w:rsid w:val="00DD019B"/>
    <w:rsid w:val="00DD36C4"/>
    <w:rsid w:val="00DD388A"/>
    <w:rsid w:val="00DD3C20"/>
    <w:rsid w:val="00DD3D17"/>
    <w:rsid w:val="00DD46B4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127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7A8"/>
    <w:rsid w:val="00E072BB"/>
    <w:rsid w:val="00E0782A"/>
    <w:rsid w:val="00E07907"/>
    <w:rsid w:val="00E07EF9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9E9"/>
    <w:rsid w:val="00E20F88"/>
    <w:rsid w:val="00E215DF"/>
    <w:rsid w:val="00E216D8"/>
    <w:rsid w:val="00E21AD3"/>
    <w:rsid w:val="00E22565"/>
    <w:rsid w:val="00E23E8D"/>
    <w:rsid w:val="00E242A6"/>
    <w:rsid w:val="00E24B92"/>
    <w:rsid w:val="00E26537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6C28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699"/>
    <w:rsid w:val="00E418D1"/>
    <w:rsid w:val="00E41B48"/>
    <w:rsid w:val="00E424CF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27F"/>
    <w:rsid w:val="00E57373"/>
    <w:rsid w:val="00E57B5E"/>
    <w:rsid w:val="00E60A6E"/>
    <w:rsid w:val="00E60AAC"/>
    <w:rsid w:val="00E61069"/>
    <w:rsid w:val="00E61F8C"/>
    <w:rsid w:val="00E6284D"/>
    <w:rsid w:val="00E62C3A"/>
    <w:rsid w:val="00E62CF7"/>
    <w:rsid w:val="00E63BA7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87329"/>
    <w:rsid w:val="00E90D44"/>
    <w:rsid w:val="00E91530"/>
    <w:rsid w:val="00E92874"/>
    <w:rsid w:val="00E93D85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3A8F"/>
    <w:rsid w:val="00EA55C7"/>
    <w:rsid w:val="00EA73B6"/>
    <w:rsid w:val="00EA73DE"/>
    <w:rsid w:val="00EA78F8"/>
    <w:rsid w:val="00EA7C46"/>
    <w:rsid w:val="00EB0534"/>
    <w:rsid w:val="00EB1711"/>
    <w:rsid w:val="00EB1EAF"/>
    <w:rsid w:val="00EB2594"/>
    <w:rsid w:val="00EB31CB"/>
    <w:rsid w:val="00EB3957"/>
    <w:rsid w:val="00EB3D5F"/>
    <w:rsid w:val="00EB4E21"/>
    <w:rsid w:val="00EB4F34"/>
    <w:rsid w:val="00EB5353"/>
    <w:rsid w:val="00EB57E8"/>
    <w:rsid w:val="00EB631F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2965"/>
    <w:rsid w:val="00F03191"/>
    <w:rsid w:val="00F03B5A"/>
    <w:rsid w:val="00F043EF"/>
    <w:rsid w:val="00F04EC3"/>
    <w:rsid w:val="00F0662E"/>
    <w:rsid w:val="00F07586"/>
    <w:rsid w:val="00F07E9B"/>
    <w:rsid w:val="00F105CA"/>
    <w:rsid w:val="00F11149"/>
    <w:rsid w:val="00F1146B"/>
    <w:rsid w:val="00F12F85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3AD"/>
    <w:rsid w:val="00F21AF6"/>
    <w:rsid w:val="00F21E2B"/>
    <w:rsid w:val="00F244FC"/>
    <w:rsid w:val="00F24618"/>
    <w:rsid w:val="00F24DF1"/>
    <w:rsid w:val="00F25266"/>
    <w:rsid w:val="00F2551C"/>
    <w:rsid w:val="00F261E5"/>
    <w:rsid w:val="00F26C7D"/>
    <w:rsid w:val="00F27A59"/>
    <w:rsid w:val="00F31C5E"/>
    <w:rsid w:val="00F32785"/>
    <w:rsid w:val="00F33149"/>
    <w:rsid w:val="00F331E8"/>
    <w:rsid w:val="00F35BA9"/>
    <w:rsid w:val="00F35E50"/>
    <w:rsid w:val="00F369F3"/>
    <w:rsid w:val="00F36E38"/>
    <w:rsid w:val="00F37889"/>
    <w:rsid w:val="00F37953"/>
    <w:rsid w:val="00F412CA"/>
    <w:rsid w:val="00F42A01"/>
    <w:rsid w:val="00F42BCE"/>
    <w:rsid w:val="00F452DF"/>
    <w:rsid w:val="00F4535E"/>
    <w:rsid w:val="00F454A4"/>
    <w:rsid w:val="00F464C7"/>
    <w:rsid w:val="00F50D6B"/>
    <w:rsid w:val="00F52F3E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319D"/>
    <w:rsid w:val="00F932DC"/>
    <w:rsid w:val="00F93BFB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5BF7"/>
    <w:rsid w:val="00FA607E"/>
    <w:rsid w:val="00FA78D9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C77"/>
    <w:rsid w:val="00FD6CB7"/>
    <w:rsid w:val="00FD7005"/>
    <w:rsid w:val="00FD71A5"/>
    <w:rsid w:val="00FE0812"/>
    <w:rsid w:val="00FE0F0E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0D3CEC99998C43AE4788A993E29D46" ma:contentTypeVersion="15" ma:contentTypeDescription="Create a new document." ma:contentTypeScope="" ma:versionID="39d4e3150028be625a7af3e0c5d10137">
  <xsd:schema xmlns:xsd="http://www.w3.org/2001/XMLSchema" xmlns:xs="http://www.w3.org/2001/XMLSchema" xmlns:p="http://schemas.microsoft.com/office/2006/metadata/properties" xmlns:ns3="d783cd64-9511-4cb6-91c0-e86dd0f02d6d" xmlns:ns4="ab537929-812c-42e3-9c5c-ee51c28b3db0" targetNamespace="http://schemas.microsoft.com/office/2006/metadata/properties" ma:root="true" ma:fieldsID="c6840fbaec3edf6cb4c02e5c77bd8424" ns3:_="" ns4:_="">
    <xsd:import namespace="d783cd64-9511-4cb6-91c0-e86dd0f02d6d"/>
    <xsd:import namespace="ab537929-812c-42e3-9c5c-ee51c28b3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cd64-9511-4cb6-91c0-e86dd0f02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37929-812c-42e3-9c5c-ee51c28b3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83cd64-9511-4cb6-91c0-e86dd0f02d6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51E70-926D-413F-8A12-18D7DEA0D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3cd64-9511-4cb6-91c0-e86dd0f02d6d"/>
    <ds:schemaRef ds:uri="ab537929-812c-42e3-9c5c-ee51c28b3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44F992-5279-4C1E-9BE2-3F1E9539A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2C9223-BE9B-4EF8-B010-AFF71721E6FE}">
  <ds:schemaRefs>
    <ds:schemaRef ds:uri="http://schemas.microsoft.com/office/2006/metadata/properties"/>
    <ds:schemaRef ds:uri="http://schemas.microsoft.com/office/infopath/2007/PartnerControls"/>
    <ds:schemaRef ds:uri="d783cd64-9511-4cb6-91c0-e86dd0f02d6d"/>
  </ds:schemaRefs>
</ds:datastoreItem>
</file>

<file path=customXml/itemProps4.xml><?xml version="1.0" encoding="utf-8"?>
<ds:datastoreItem xmlns:ds="http://schemas.openxmlformats.org/officeDocument/2006/customXml" ds:itemID="{3847FD68-0B79-42ED-8B5E-63626D02F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3</cp:revision>
  <cp:lastPrinted>2023-02-03T21:47:00Z</cp:lastPrinted>
  <dcterms:created xsi:type="dcterms:W3CDTF">2023-02-14T16:18:00Z</dcterms:created>
  <dcterms:modified xsi:type="dcterms:W3CDTF">2023-02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D3CEC99998C43AE4788A993E29D46</vt:lpwstr>
  </property>
</Properties>
</file>